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681" w:rsidRDefault="00E72681" w:rsidP="00E726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nformacja o wynikach naboru na stanowisko:</w:t>
      </w:r>
    </w:p>
    <w:p w:rsidR="00E72681" w:rsidRDefault="00E72681" w:rsidP="00E726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typendysta-doktorant </w:t>
      </w:r>
    </w:p>
    <w:p w:rsidR="00E72681" w:rsidRDefault="00E72681" w:rsidP="00E726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 projekcie nr </w:t>
      </w:r>
      <w:r w:rsidR="009C1EAA" w:rsidRPr="009C1EAA">
        <w:rPr>
          <w:rFonts w:ascii="Arial" w:hAnsi="Arial" w:cs="Arial"/>
          <w:sz w:val="24"/>
          <w:szCs w:val="24"/>
        </w:rPr>
        <w:t>UMO-2020/39/O/NZ5/01804</w:t>
      </w:r>
      <w:r w:rsidR="001E671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pt.:</w:t>
      </w:r>
      <w:r w:rsidR="00E81DEF">
        <w:rPr>
          <w:rFonts w:ascii="ArialMT" w:hAnsi="ArialMT" w:cs="ArialMT"/>
          <w:sz w:val="24"/>
          <w:szCs w:val="24"/>
        </w:rPr>
        <w:t xml:space="preserve"> </w:t>
      </w:r>
      <w:r w:rsidR="00E81DEF" w:rsidRPr="00E81DEF">
        <w:rPr>
          <w:rFonts w:ascii="ArialMT" w:hAnsi="ArialMT" w:cs="ArialMT"/>
          <w:sz w:val="24"/>
          <w:szCs w:val="24"/>
        </w:rPr>
        <w:t xml:space="preserve">„Analiza funkcjonalna </w:t>
      </w:r>
      <w:proofErr w:type="spellStart"/>
      <w:r w:rsidR="00E81DEF" w:rsidRPr="00E81DEF">
        <w:rPr>
          <w:rFonts w:ascii="ArialMT" w:hAnsi="ArialMT" w:cs="ArialMT"/>
          <w:sz w:val="24"/>
          <w:szCs w:val="24"/>
        </w:rPr>
        <w:t>miRNA</w:t>
      </w:r>
      <w:proofErr w:type="spellEnd"/>
      <w:r w:rsidR="00E81DEF" w:rsidRPr="00E81DEF">
        <w:rPr>
          <w:rFonts w:ascii="ArialMT" w:hAnsi="ArialMT" w:cs="ArialMT"/>
          <w:sz w:val="24"/>
          <w:szCs w:val="24"/>
        </w:rPr>
        <w:t xml:space="preserve"> na modelu zwierzęcym ex vivo zapaleni</w:t>
      </w:r>
      <w:r w:rsidR="00E81DEF">
        <w:rPr>
          <w:rFonts w:ascii="ArialMT" w:hAnsi="ArialMT" w:cs="ArialMT"/>
          <w:sz w:val="24"/>
          <w:szCs w:val="24"/>
        </w:rPr>
        <w:t>a alergicznego dróg oddechowych</w:t>
      </w:r>
      <w:r>
        <w:rPr>
          <w:rFonts w:ascii="ArialMT" w:hAnsi="ArialMT" w:cs="ArialMT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>.</w:t>
      </w:r>
    </w:p>
    <w:p w:rsidR="00E72681" w:rsidRDefault="00E72681" w:rsidP="00E726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ierownik ww. </w:t>
      </w:r>
      <w:r>
        <w:rPr>
          <w:rFonts w:ascii="ArialMT" w:hAnsi="ArialMT" w:cs="ArialMT"/>
          <w:sz w:val="24"/>
          <w:szCs w:val="24"/>
        </w:rPr>
        <w:t xml:space="preserve">projektu informuje, że w wyniku zakończenia procedury naboru </w:t>
      </w:r>
      <w:r>
        <w:rPr>
          <w:rFonts w:ascii="Arial" w:hAnsi="Arial" w:cs="Arial"/>
          <w:sz w:val="24"/>
          <w:szCs w:val="24"/>
        </w:rPr>
        <w:t>na stanowisko</w:t>
      </w:r>
    </w:p>
    <w:p w:rsidR="00E72681" w:rsidRDefault="00E72681" w:rsidP="00E726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typendysta-doktorant </w:t>
      </w:r>
    </w:p>
    <w:p w:rsidR="00E72681" w:rsidRDefault="00E72681" w:rsidP="00E7268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  <w:r>
        <w:rPr>
          <w:rFonts w:ascii="ArialMT" w:hAnsi="ArialMT" w:cs="ArialMT"/>
          <w:sz w:val="24"/>
          <w:szCs w:val="24"/>
        </w:rPr>
        <w:t>wybrana została:</w:t>
      </w:r>
    </w:p>
    <w:p w:rsidR="00E72681" w:rsidRDefault="00E72681" w:rsidP="00E72681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Pani </w:t>
      </w:r>
      <w:r w:rsidR="000D1121">
        <w:rPr>
          <w:rFonts w:ascii="Arial" w:hAnsi="Arial" w:cs="Arial"/>
          <w:b/>
          <w:bCs/>
          <w:sz w:val="24"/>
          <w:szCs w:val="24"/>
        </w:rPr>
        <w:t>mgr Joanna Nowakowska</w:t>
      </w:r>
    </w:p>
    <w:p w:rsidR="00E72681" w:rsidRDefault="00E72681" w:rsidP="00E726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zasadnienie:</w:t>
      </w:r>
    </w:p>
    <w:p w:rsidR="00106650" w:rsidRPr="001E6711" w:rsidRDefault="00E72681" w:rsidP="001E671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  <w:r>
        <w:rPr>
          <w:rFonts w:ascii="ArialMT" w:hAnsi="ArialMT" w:cs="ArialMT"/>
          <w:sz w:val="24"/>
          <w:szCs w:val="24"/>
        </w:rPr>
        <w:t xml:space="preserve">Pani </w:t>
      </w:r>
      <w:r w:rsidR="000D1121">
        <w:rPr>
          <w:rFonts w:ascii="ArialMT" w:hAnsi="ArialMT" w:cs="ArialMT"/>
          <w:sz w:val="24"/>
          <w:szCs w:val="24"/>
        </w:rPr>
        <w:t>mgr Joanna Nowakowska</w:t>
      </w:r>
      <w:r>
        <w:rPr>
          <w:rFonts w:ascii="ArialMT" w:hAnsi="ArialMT" w:cs="ArialMT"/>
          <w:sz w:val="24"/>
          <w:szCs w:val="24"/>
        </w:rPr>
        <w:t xml:space="preserve"> spełniła wszystkie </w:t>
      </w:r>
      <w:r w:rsidR="00A42134">
        <w:rPr>
          <w:rFonts w:ascii="ArialMT" w:hAnsi="ArialMT" w:cs="ArialMT"/>
          <w:sz w:val="24"/>
          <w:szCs w:val="24"/>
        </w:rPr>
        <w:t>kryteria formalne i naukowe</w:t>
      </w:r>
      <w:bookmarkStart w:id="0" w:name="_GoBack"/>
      <w:bookmarkEnd w:id="0"/>
      <w:r>
        <w:rPr>
          <w:rFonts w:ascii="ArialMT" w:hAnsi="ArialMT" w:cs="ArialMT"/>
          <w:sz w:val="24"/>
          <w:szCs w:val="24"/>
        </w:rPr>
        <w:t xml:space="preserve"> </w:t>
      </w:r>
      <w:r w:rsidR="00C71CC1">
        <w:rPr>
          <w:rFonts w:ascii="ArialMT" w:hAnsi="ArialMT" w:cs="ArialMT"/>
          <w:sz w:val="24"/>
          <w:szCs w:val="24"/>
        </w:rPr>
        <w:t xml:space="preserve">zawarte w ogłoszeniu o </w:t>
      </w:r>
      <w:r>
        <w:rPr>
          <w:rFonts w:ascii="ArialMT" w:hAnsi="ArialMT" w:cs="ArialMT"/>
          <w:sz w:val="24"/>
          <w:szCs w:val="24"/>
        </w:rPr>
        <w:t>konkurs</w:t>
      </w:r>
      <w:r w:rsidR="00C71CC1">
        <w:rPr>
          <w:rFonts w:ascii="ArialMT" w:hAnsi="ArialMT" w:cs="ArialMT"/>
          <w:sz w:val="24"/>
          <w:szCs w:val="24"/>
        </w:rPr>
        <w:t>ie</w:t>
      </w:r>
      <w:r>
        <w:rPr>
          <w:rFonts w:ascii="ArialMT" w:hAnsi="ArialMT" w:cs="ArialMT"/>
          <w:sz w:val="24"/>
          <w:szCs w:val="24"/>
        </w:rPr>
        <w:t xml:space="preserve"> i uzyskała </w:t>
      </w:r>
      <w:r w:rsidR="001E6711">
        <w:rPr>
          <w:rFonts w:ascii="ArialMT" w:hAnsi="ArialMT" w:cs="ArialMT"/>
          <w:sz w:val="24"/>
          <w:szCs w:val="24"/>
        </w:rPr>
        <w:t>najwyższą liczbę punktów</w:t>
      </w:r>
      <w:r>
        <w:rPr>
          <w:rFonts w:ascii="ArialMT" w:hAnsi="ArialMT" w:cs="ArialMT"/>
          <w:sz w:val="24"/>
          <w:szCs w:val="24"/>
        </w:rPr>
        <w:t>.</w:t>
      </w:r>
    </w:p>
    <w:sectPr w:rsidR="00106650" w:rsidRPr="001E67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-Bold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LMwMDY2sjQxsTRU0lEKTi0uzszPAykwqwUA3tAMvSwAAAA="/>
  </w:docVars>
  <w:rsids>
    <w:rsidRoot w:val="00E72681"/>
    <w:rsid w:val="000D1121"/>
    <w:rsid w:val="001E6711"/>
    <w:rsid w:val="00653D5A"/>
    <w:rsid w:val="009C1EAA"/>
    <w:rsid w:val="00A42134"/>
    <w:rsid w:val="00AB01C1"/>
    <w:rsid w:val="00C71CC1"/>
    <w:rsid w:val="00E5489B"/>
    <w:rsid w:val="00E72681"/>
    <w:rsid w:val="00E81DEF"/>
    <w:rsid w:val="00F54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744BA29-2988-4716-80F8-E4D8D7204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328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74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0-10-01T06:20:00Z</dcterms:created>
  <dcterms:modified xsi:type="dcterms:W3CDTF">2021-07-26T06:38:00Z</dcterms:modified>
</cp:coreProperties>
</file>